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C72329" w14:textId="575ACD7F" w:rsidR="00DD6A45" w:rsidRPr="008D2AE5" w:rsidRDefault="00C700BA">
      <w:pPr>
        <w:rPr>
          <w:rFonts w:ascii="Times New Roman" w:hAnsi="Times New Roman" w:cs="Times New Roman"/>
          <w:b/>
          <w:bCs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t>Sensors</w:t>
      </w:r>
      <w:r w:rsidR="008D2AE5" w:rsidRPr="008D2AE5">
        <w:rPr>
          <w:rFonts w:ascii="Times New Roman" w:hAnsi="Times New Roman" w:cs="Times New Roman"/>
          <w:b/>
          <w:bCs/>
          <w:sz w:val="24"/>
          <w:szCs w:val="32"/>
        </w:rPr>
        <w:t>:</w:t>
      </w:r>
    </w:p>
    <w:p w14:paraId="2C4234F5" w14:textId="77777777" w:rsidR="008D2AE5" w:rsidRPr="008D2AE5" w:rsidRDefault="008D2AE5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5"/>
        <w:gridCol w:w="5006"/>
        <w:gridCol w:w="2247"/>
      </w:tblGrid>
      <w:tr w:rsidR="00C700BA" w:rsidRPr="008D2AE5" w14:paraId="2F2E8B9B" w14:textId="0B9DA141" w:rsidTr="00C535D9">
        <w:trPr>
          <w:tblHeader/>
        </w:trPr>
        <w:tc>
          <w:tcPr>
            <w:tcW w:w="0" w:type="auto"/>
            <w:vAlign w:val="center"/>
          </w:tcPr>
          <w:p w14:paraId="2C196F43" w14:textId="31CF96C1" w:rsidR="00C700BA" w:rsidRPr="008D2AE5" w:rsidRDefault="00C700BA" w:rsidP="008D2AE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D2AE5">
              <w:rPr>
                <w:rFonts w:ascii="Times New Roman" w:hAnsi="Times New Roman" w:cs="Times New Roman"/>
                <w:b/>
                <w:bCs/>
              </w:rPr>
              <w:t>Sl #</w:t>
            </w:r>
          </w:p>
        </w:tc>
        <w:tc>
          <w:tcPr>
            <w:tcW w:w="0" w:type="auto"/>
            <w:vAlign w:val="center"/>
          </w:tcPr>
          <w:p w14:paraId="66CE1D67" w14:textId="71707646" w:rsidR="00C700BA" w:rsidRPr="008D2AE5" w:rsidRDefault="00C700BA" w:rsidP="008D2AE5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8D2AE5">
              <w:rPr>
                <w:rFonts w:ascii="Times New Roman" w:hAnsi="Times New Roman" w:cs="Times New Roman"/>
                <w:b/>
                <w:bCs/>
              </w:rPr>
              <w:t>Component Name</w:t>
            </w:r>
          </w:p>
        </w:tc>
        <w:tc>
          <w:tcPr>
            <w:tcW w:w="0" w:type="auto"/>
            <w:vAlign w:val="center"/>
          </w:tcPr>
          <w:p w14:paraId="393FE22D" w14:textId="07F81EE1" w:rsidR="00C700BA" w:rsidRPr="008D2AE5" w:rsidRDefault="00C700BA" w:rsidP="00B978A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Image</w:t>
            </w:r>
          </w:p>
        </w:tc>
      </w:tr>
      <w:tr w:rsidR="00C700BA" w:rsidRPr="008D2AE5" w14:paraId="6C9215A1" w14:textId="62D4AE97" w:rsidTr="00B978A1">
        <w:tc>
          <w:tcPr>
            <w:tcW w:w="0" w:type="auto"/>
          </w:tcPr>
          <w:p w14:paraId="2A47727C" w14:textId="77777777" w:rsidR="00C700BA" w:rsidRPr="008D2AE5" w:rsidRDefault="00C700BA" w:rsidP="008D2AE5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378BE55" w14:textId="708AFCF7" w:rsidR="00C700BA" w:rsidRPr="008D2AE5" w:rsidRDefault="00C700BA" w:rsidP="00F265B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lider p</w:t>
            </w:r>
            <w:r w:rsidRPr="008D2AE5">
              <w:rPr>
                <w:rFonts w:ascii="Times New Roman" w:hAnsi="Times New Roman" w:cs="Times New Roman"/>
              </w:rPr>
              <w:t>otentiometer used in voltage divider mode</w:t>
            </w:r>
          </w:p>
        </w:tc>
        <w:tc>
          <w:tcPr>
            <w:tcW w:w="0" w:type="auto"/>
            <w:vAlign w:val="center"/>
          </w:tcPr>
          <w:p w14:paraId="143AB352" w14:textId="669DEF99" w:rsidR="00C700BA" w:rsidRPr="008D2AE5" w:rsidRDefault="00C700BA" w:rsidP="00B978A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53FDA85B" wp14:editId="5F8BFD30">
                  <wp:extent cx="648183" cy="419726"/>
                  <wp:effectExtent l="0" t="0" r="0" b="0"/>
                  <wp:docPr id="16989103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8910326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0582" cy="4277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00BA" w:rsidRPr="008D2AE5" w14:paraId="66E095C1" w14:textId="2AFE09D0" w:rsidTr="00B978A1">
        <w:tc>
          <w:tcPr>
            <w:tcW w:w="0" w:type="auto"/>
          </w:tcPr>
          <w:p w14:paraId="1A568602" w14:textId="77777777" w:rsidR="00C700BA" w:rsidRPr="008D2AE5" w:rsidRDefault="00C700BA" w:rsidP="008D2AE5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B54BAB9" w14:textId="11FFB885" w:rsidR="00C700BA" w:rsidRPr="008D2AE5" w:rsidRDefault="00C700BA" w:rsidP="00F265BF">
            <w:pPr>
              <w:rPr>
                <w:rFonts w:ascii="Times New Roman" w:hAnsi="Times New Roman" w:cs="Times New Roman"/>
              </w:rPr>
            </w:pPr>
            <w:r w:rsidRPr="008D2AE5">
              <w:rPr>
                <w:rFonts w:ascii="Times New Roman" w:hAnsi="Times New Roman" w:cs="Times New Roman"/>
              </w:rPr>
              <w:t>Linear temperature sensors (LM34, LM35, TMP36)</w:t>
            </w:r>
          </w:p>
        </w:tc>
        <w:tc>
          <w:tcPr>
            <w:tcW w:w="0" w:type="auto"/>
            <w:vAlign w:val="center"/>
          </w:tcPr>
          <w:p w14:paraId="6ECB2CCD" w14:textId="25AD695D" w:rsidR="00C700BA" w:rsidRPr="008D2AE5" w:rsidRDefault="00C700BA" w:rsidP="00B978A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08AFEABB" wp14:editId="11C75891">
                  <wp:extent cx="677119" cy="443382"/>
                  <wp:effectExtent l="0" t="0" r="8890" b="0"/>
                  <wp:docPr id="166302155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3021554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7607" cy="450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00BA" w:rsidRPr="008D2AE5" w14:paraId="31F53548" w14:textId="0382B62D" w:rsidTr="00B978A1">
        <w:tc>
          <w:tcPr>
            <w:tcW w:w="0" w:type="auto"/>
          </w:tcPr>
          <w:p w14:paraId="67EF7870" w14:textId="77777777" w:rsidR="00C700BA" w:rsidRPr="008D2AE5" w:rsidRDefault="00C700BA" w:rsidP="008D2AE5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BB17A0D" w14:textId="045FBD57" w:rsidR="00C700BA" w:rsidRPr="008D2AE5" w:rsidRDefault="00C700BA" w:rsidP="00F265BF">
            <w:pPr>
              <w:rPr>
                <w:rFonts w:ascii="Times New Roman" w:hAnsi="Times New Roman" w:cs="Times New Roman"/>
              </w:rPr>
            </w:pPr>
            <w:r w:rsidRPr="008D2AE5">
              <w:rPr>
                <w:rFonts w:ascii="Times New Roman" w:hAnsi="Times New Roman" w:cs="Times New Roman"/>
              </w:rPr>
              <w:t>Hall effect magnetic field sensor with analog output</w:t>
            </w:r>
          </w:p>
        </w:tc>
        <w:tc>
          <w:tcPr>
            <w:tcW w:w="0" w:type="auto"/>
            <w:vAlign w:val="center"/>
          </w:tcPr>
          <w:p w14:paraId="4893A002" w14:textId="3DA3584A" w:rsidR="00C700BA" w:rsidRPr="008D2AE5" w:rsidRDefault="00C700BA" w:rsidP="00B978A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9CC3452" wp14:editId="43E72858">
                  <wp:extent cx="516058" cy="347240"/>
                  <wp:effectExtent l="0" t="0" r="0" b="0"/>
                  <wp:docPr id="2083483786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5661" cy="3604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00BA" w:rsidRPr="008D2AE5" w14:paraId="1E610F59" w14:textId="626E4763" w:rsidTr="00B978A1">
        <w:tc>
          <w:tcPr>
            <w:tcW w:w="0" w:type="auto"/>
          </w:tcPr>
          <w:p w14:paraId="4B378B93" w14:textId="77777777" w:rsidR="00C700BA" w:rsidRPr="008D2AE5" w:rsidRDefault="00C700BA" w:rsidP="008D2AE5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709D3B0" w14:textId="68EC459D" w:rsidR="00C700BA" w:rsidRPr="008D2AE5" w:rsidRDefault="00C700BA" w:rsidP="008D2AE5">
            <w:pPr>
              <w:rPr>
                <w:rFonts w:ascii="Times New Roman" w:hAnsi="Times New Roman" w:cs="Times New Roman"/>
              </w:rPr>
            </w:pPr>
            <w:r w:rsidRPr="008D2AE5">
              <w:rPr>
                <w:rFonts w:ascii="Times New Roman" w:hAnsi="Times New Roman" w:cs="Times New Roman"/>
              </w:rPr>
              <w:t>Pressure sensor modules with analog output</w:t>
            </w:r>
          </w:p>
        </w:tc>
        <w:tc>
          <w:tcPr>
            <w:tcW w:w="0" w:type="auto"/>
            <w:vAlign w:val="center"/>
          </w:tcPr>
          <w:p w14:paraId="3BB598ED" w14:textId="12BD0B84" w:rsidR="00C700BA" w:rsidRPr="008D2AE5" w:rsidRDefault="00C700BA" w:rsidP="00B978A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noProof/>
              </w:rPr>
              <w:drawing>
                <wp:inline distT="0" distB="0" distL="0" distR="0" wp14:anchorId="796F7E19" wp14:editId="1B4D712B">
                  <wp:extent cx="555585" cy="477958"/>
                  <wp:effectExtent l="0" t="0" r="0" b="0"/>
                  <wp:docPr id="156951567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9515678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389" cy="4838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00BA" w:rsidRPr="008D2AE5" w14:paraId="59953C14" w14:textId="77777777" w:rsidTr="00B978A1">
        <w:tc>
          <w:tcPr>
            <w:tcW w:w="0" w:type="auto"/>
          </w:tcPr>
          <w:p w14:paraId="1450D144" w14:textId="77777777" w:rsidR="00C700BA" w:rsidRPr="008D2AE5" w:rsidRDefault="00C700BA" w:rsidP="008D2AE5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B78C94F" w14:textId="2E22AC62" w:rsidR="00C700BA" w:rsidRPr="008D2AE5" w:rsidRDefault="00C700BA" w:rsidP="008D2A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fferential p</w:t>
            </w:r>
            <w:r w:rsidRPr="008D2AE5">
              <w:rPr>
                <w:rFonts w:ascii="Times New Roman" w:hAnsi="Times New Roman" w:cs="Times New Roman"/>
              </w:rPr>
              <w:t xml:space="preserve">ressure sensor modules </w:t>
            </w:r>
          </w:p>
        </w:tc>
        <w:tc>
          <w:tcPr>
            <w:tcW w:w="0" w:type="auto"/>
            <w:vAlign w:val="center"/>
          </w:tcPr>
          <w:p w14:paraId="3690518C" w14:textId="3B7356F0" w:rsidR="00C700BA" w:rsidRDefault="00C700BA" w:rsidP="00B978A1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2DB159F" wp14:editId="7EDAC9FC">
                  <wp:extent cx="536621" cy="486137"/>
                  <wp:effectExtent l="0" t="0" r="0" b="9525"/>
                  <wp:docPr id="21400777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0077720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9412" cy="49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00BA" w:rsidRPr="008D2AE5" w14:paraId="55BBD9B1" w14:textId="40B88E85" w:rsidTr="00B978A1">
        <w:tc>
          <w:tcPr>
            <w:tcW w:w="0" w:type="auto"/>
          </w:tcPr>
          <w:p w14:paraId="69E7363E" w14:textId="77777777" w:rsidR="00C700BA" w:rsidRPr="008D2AE5" w:rsidRDefault="00C700BA" w:rsidP="008D2AE5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C968DBF" w14:textId="2CF263B1" w:rsidR="00C700BA" w:rsidRPr="008D2AE5" w:rsidRDefault="00C700BA" w:rsidP="008D2AE5">
            <w:pPr>
              <w:rPr>
                <w:rFonts w:ascii="Times New Roman" w:hAnsi="Times New Roman" w:cs="Times New Roman"/>
              </w:rPr>
            </w:pPr>
            <w:r w:rsidRPr="008D2AE5">
              <w:rPr>
                <w:rFonts w:ascii="Times New Roman" w:hAnsi="Times New Roman" w:cs="Times New Roman"/>
              </w:rPr>
              <w:t>Accelerometer modules with analog output(s)</w:t>
            </w:r>
          </w:p>
        </w:tc>
        <w:tc>
          <w:tcPr>
            <w:tcW w:w="0" w:type="auto"/>
            <w:vAlign w:val="center"/>
          </w:tcPr>
          <w:p w14:paraId="034056AB" w14:textId="38844351" w:rsidR="00C700BA" w:rsidRPr="008D2AE5" w:rsidRDefault="00C700BA" w:rsidP="00B978A1">
            <w:pPr>
              <w:jc w:val="center"/>
              <w:rPr>
                <w:rFonts w:ascii="Times New Roman" w:hAnsi="Times New Roman" w:cs="Times New Roman"/>
              </w:rPr>
            </w:pPr>
            <w:r w:rsidRPr="00AD0034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517443B" wp14:editId="1CC79800">
                  <wp:extent cx="729206" cy="525807"/>
                  <wp:effectExtent l="0" t="0" r="0" b="7620"/>
                  <wp:docPr id="9949880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4988025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6280" cy="5309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00BA" w:rsidRPr="008D2AE5" w14:paraId="564E957F" w14:textId="56498322" w:rsidTr="00B978A1">
        <w:tc>
          <w:tcPr>
            <w:tcW w:w="0" w:type="auto"/>
          </w:tcPr>
          <w:p w14:paraId="64E9F623" w14:textId="77777777" w:rsidR="00C700BA" w:rsidRPr="008D2AE5" w:rsidRDefault="00C700BA" w:rsidP="008D2AE5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229B3178" w14:textId="6618EA86" w:rsidR="00C700BA" w:rsidRPr="008D2AE5" w:rsidRDefault="00C700BA" w:rsidP="008D2AE5">
            <w:pPr>
              <w:rPr>
                <w:rFonts w:ascii="Times New Roman" w:hAnsi="Times New Roman" w:cs="Times New Roman"/>
              </w:rPr>
            </w:pPr>
            <w:r w:rsidRPr="008D2AE5">
              <w:rPr>
                <w:rFonts w:ascii="Times New Roman" w:hAnsi="Times New Roman" w:cs="Times New Roman"/>
              </w:rPr>
              <w:t>Photoplethysmograph (PPG) module</w:t>
            </w:r>
          </w:p>
        </w:tc>
        <w:tc>
          <w:tcPr>
            <w:tcW w:w="0" w:type="auto"/>
            <w:vAlign w:val="center"/>
          </w:tcPr>
          <w:p w14:paraId="5D38A537" w14:textId="4CD8D6E7" w:rsidR="00C700BA" w:rsidRPr="008D2AE5" w:rsidRDefault="00C700BA" w:rsidP="00B978A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51F9CBB8" wp14:editId="3CE6D9D2">
                  <wp:extent cx="571877" cy="441880"/>
                  <wp:effectExtent l="0" t="0" r="0" b="0"/>
                  <wp:docPr id="117774031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585349" cy="4522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00BA" w:rsidRPr="008D2AE5" w14:paraId="48F7C8EB" w14:textId="6127151B" w:rsidTr="00B978A1">
        <w:tc>
          <w:tcPr>
            <w:tcW w:w="0" w:type="auto"/>
          </w:tcPr>
          <w:p w14:paraId="22F09C1A" w14:textId="77777777" w:rsidR="00C700BA" w:rsidRPr="008D2AE5" w:rsidRDefault="00C700BA" w:rsidP="008D2AE5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FCA0B5F" w14:textId="7E948649" w:rsidR="00C700BA" w:rsidRPr="008D2AE5" w:rsidRDefault="00C700BA" w:rsidP="008D2AE5">
            <w:pPr>
              <w:rPr>
                <w:rFonts w:ascii="Times New Roman" w:hAnsi="Times New Roman" w:cs="Times New Roman"/>
              </w:rPr>
            </w:pPr>
            <w:r w:rsidRPr="008D2AE5">
              <w:rPr>
                <w:rFonts w:ascii="Times New Roman" w:hAnsi="Times New Roman" w:cs="Times New Roman"/>
              </w:rPr>
              <w:t>Acoustic sensor (microphone) module</w:t>
            </w:r>
          </w:p>
        </w:tc>
        <w:tc>
          <w:tcPr>
            <w:tcW w:w="0" w:type="auto"/>
            <w:vAlign w:val="center"/>
          </w:tcPr>
          <w:p w14:paraId="33619CC1" w14:textId="32C6BE51" w:rsidR="00C700BA" w:rsidRPr="008D2AE5" w:rsidRDefault="00C700BA" w:rsidP="00B978A1">
            <w:pPr>
              <w:jc w:val="center"/>
              <w:rPr>
                <w:rFonts w:ascii="Times New Roman" w:hAnsi="Times New Roman" w:cs="Times New Roman"/>
              </w:rPr>
            </w:pPr>
            <w:r w:rsidRPr="00AD0034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D800298" wp14:editId="285DA50B">
                  <wp:extent cx="612954" cy="567159"/>
                  <wp:effectExtent l="0" t="0" r="0" b="4445"/>
                  <wp:docPr id="44317017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3170177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1264" cy="5841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00BA" w:rsidRPr="008D2AE5" w14:paraId="523993F8" w14:textId="42C759D3" w:rsidTr="00B978A1">
        <w:tc>
          <w:tcPr>
            <w:tcW w:w="0" w:type="auto"/>
          </w:tcPr>
          <w:p w14:paraId="5F5646F4" w14:textId="77777777" w:rsidR="00C700BA" w:rsidRPr="008D2AE5" w:rsidRDefault="00C700BA" w:rsidP="008D2AE5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4E3B131" w14:textId="03A15569" w:rsidR="00C700BA" w:rsidRPr="008D2AE5" w:rsidRDefault="00C700BA" w:rsidP="008D2AE5">
            <w:pPr>
              <w:rPr>
                <w:rFonts w:ascii="Times New Roman" w:hAnsi="Times New Roman" w:cs="Times New Roman"/>
              </w:rPr>
            </w:pPr>
            <w:r w:rsidRPr="008D2AE5">
              <w:rPr>
                <w:rFonts w:ascii="Times New Roman" w:hAnsi="Times New Roman" w:cs="Times New Roman"/>
              </w:rPr>
              <w:t>Electrocardiogram (ECG) amplifier module</w:t>
            </w:r>
          </w:p>
        </w:tc>
        <w:tc>
          <w:tcPr>
            <w:tcW w:w="0" w:type="auto"/>
            <w:vAlign w:val="center"/>
          </w:tcPr>
          <w:p w14:paraId="74CDD8F4" w14:textId="5E9EF916" w:rsidR="00C700BA" w:rsidRPr="008D2AE5" w:rsidRDefault="00C700BA" w:rsidP="00B978A1">
            <w:pPr>
              <w:jc w:val="center"/>
              <w:rPr>
                <w:rFonts w:ascii="Times New Roman" w:hAnsi="Times New Roman" w:cs="Times New Roman"/>
              </w:rPr>
            </w:pPr>
            <w:r w:rsidRPr="00AD0034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3C6A267" wp14:editId="56F3DC1B">
                  <wp:extent cx="814880" cy="873888"/>
                  <wp:effectExtent l="0" t="0" r="4445" b="2540"/>
                  <wp:docPr id="10745638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4563826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6727" cy="886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00BA" w:rsidRPr="008D2AE5" w14:paraId="56281D02" w14:textId="1808F8A9" w:rsidTr="00B978A1">
        <w:tc>
          <w:tcPr>
            <w:tcW w:w="0" w:type="auto"/>
          </w:tcPr>
          <w:p w14:paraId="1A44E0D2" w14:textId="77777777" w:rsidR="00C700BA" w:rsidRPr="008D2AE5" w:rsidRDefault="00C700BA" w:rsidP="008D2AE5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5EE83F6" w14:textId="5577B2D1" w:rsidR="00C700BA" w:rsidRPr="008D2AE5" w:rsidRDefault="00C700BA" w:rsidP="008D2AE5">
            <w:pPr>
              <w:rPr>
                <w:rFonts w:ascii="Times New Roman" w:hAnsi="Times New Roman" w:cs="Times New Roman"/>
              </w:rPr>
            </w:pPr>
            <w:r w:rsidRPr="008D2AE5">
              <w:rPr>
                <w:rFonts w:ascii="Times New Roman" w:hAnsi="Times New Roman" w:cs="Times New Roman"/>
              </w:rPr>
              <w:t>Piezo-electric vibration sensors (contact microphones)</w:t>
            </w:r>
          </w:p>
        </w:tc>
        <w:tc>
          <w:tcPr>
            <w:tcW w:w="0" w:type="auto"/>
            <w:vAlign w:val="center"/>
          </w:tcPr>
          <w:p w14:paraId="2B383427" w14:textId="72DB167B" w:rsidR="00C700BA" w:rsidRPr="008D2AE5" w:rsidRDefault="00C700BA" w:rsidP="00B978A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40B926F" wp14:editId="1DA00BBF">
                  <wp:extent cx="561845" cy="567159"/>
                  <wp:effectExtent l="0" t="0" r="0" b="4445"/>
                  <wp:docPr id="169811141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485" cy="5789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00BA" w:rsidRPr="008D2AE5" w14:paraId="3A807D35" w14:textId="26357DF5" w:rsidTr="00B978A1">
        <w:tc>
          <w:tcPr>
            <w:tcW w:w="0" w:type="auto"/>
          </w:tcPr>
          <w:p w14:paraId="248F92E8" w14:textId="77777777" w:rsidR="00C700BA" w:rsidRPr="008D2AE5" w:rsidRDefault="00C700BA" w:rsidP="008D2AE5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E3B5D2D" w14:textId="5F719C8C" w:rsidR="00C700BA" w:rsidRPr="008D2AE5" w:rsidRDefault="00C700BA" w:rsidP="008D2AE5">
            <w:pPr>
              <w:rPr>
                <w:rFonts w:ascii="Times New Roman" w:hAnsi="Times New Roman" w:cs="Times New Roman"/>
              </w:rPr>
            </w:pPr>
            <w:r w:rsidRPr="008D2AE5">
              <w:rPr>
                <w:rFonts w:ascii="Times New Roman" w:hAnsi="Times New Roman" w:cs="Times New Roman"/>
              </w:rPr>
              <w:t>Piezoelectric force sensors</w:t>
            </w:r>
          </w:p>
        </w:tc>
        <w:tc>
          <w:tcPr>
            <w:tcW w:w="0" w:type="auto"/>
            <w:vAlign w:val="center"/>
          </w:tcPr>
          <w:p w14:paraId="6D2DE5E9" w14:textId="0FAE1AE2" w:rsidR="00C700BA" w:rsidRPr="008D2AE5" w:rsidRDefault="00C700BA" w:rsidP="00B978A1">
            <w:pPr>
              <w:jc w:val="center"/>
              <w:rPr>
                <w:rFonts w:ascii="Times New Roman" w:hAnsi="Times New Roman" w:cs="Times New Roman"/>
              </w:rPr>
            </w:pPr>
            <w:r w:rsidRPr="00AD0034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549FC50" wp14:editId="080B2072">
                  <wp:extent cx="1265097" cy="326979"/>
                  <wp:effectExtent l="0" t="0" r="0" b="0"/>
                  <wp:docPr id="14405147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0514797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6958" cy="330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00BA" w:rsidRPr="008D2AE5" w14:paraId="6372ACEF" w14:textId="14DA078B" w:rsidTr="00B978A1">
        <w:tc>
          <w:tcPr>
            <w:tcW w:w="0" w:type="auto"/>
          </w:tcPr>
          <w:p w14:paraId="2DE843D9" w14:textId="77777777" w:rsidR="00C700BA" w:rsidRPr="008D2AE5" w:rsidRDefault="00C700BA" w:rsidP="008D2AE5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E503A29" w14:textId="3303A546" w:rsidR="00C700BA" w:rsidRPr="008D2AE5" w:rsidRDefault="00C700BA" w:rsidP="008D2AE5">
            <w:pPr>
              <w:rPr>
                <w:rFonts w:ascii="Times New Roman" w:hAnsi="Times New Roman" w:cs="Times New Roman"/>
              </w:rPr>
            </w:pPr>
            <w:r w:rsidRPr="008D2AE5">
              <w:rPr>
                <w:rFonts w:ascii="Times New Roman" w:hAnsi="Times New Roman" w:cs="Times New Roman"/>
              </w:rPr>
              <w:t>Piezoelectric accelerometer</w:t>
            </w:r>
          </w:p>
        </w:tc>
        <w:tc>
          <w:tcPr>
            <w:tcW w:w="0" w:type="auto"/>
            <w:vAlign w:val="center"/>
          </w:tcPr>
          <w:p w14:paraId="0B60288E" w14:textId="554E39FA" w:rsidR="00C700BA" w:rsidRPr="008D2AE5" w:rsidRDefault="00C700BA" w:rsidP="00B978A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0CC67CA" wp14:editId="260CA945">
                  <wp:extent cx="347918" cy="665544"/>
                  <wp:effectExtent l="0" t="0" r="0" b="1270"/>
                  <wp:docPr id="771702968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354377" cy="6778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00BA" w:rsidRPr="008D2AE5" w14:paraId="7C82C2A9" w14:textId="77777777" w:rsidTr="00B978A1">
        <w:tc>
          <w:tcPr>
            <w:tcW w:w="0" w:type="auto"/>
          </w:tcPr>
          <w:p w14:paraId="0BF7D0FD" w14:textId="77777777" w:rsidR="00C700BA" w:rsidRPr="008D2AE5" w:rsidRDefault="00C700BA" w:rsidP="008D2AE5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D19260B" w14:textId="27E048EA" w:rsidR="00C700BA" w:rsidRPr="008D2AE5" w:rsidRDefault="00C700BA" w:rsidP="008D2A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yro-sensor</w:t>
            </w:r>
          </w:p>
        </w:tc>
        <w:tc>
          <w:tcPr>
            <w:tcW w:w="0" w:type="auto"/>
            <w:vAlign w:val="center"/>
          </w:tcPr>
          <w:p w14:paraId="7A03BD51" w14:textId="04D7DA9E" w:rsidR="00C700BA" w:rsidRDefault="00C700BA" w:rsidP="00B978A1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535D9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7EA8B28" wp14:editId="40A05F5D">
                  <wp:extent cx="581719" cy="491924"/>
                  <wp:effectExtent l="0" t="0" r="8890" b="3810"/>
                  <wp:docPr id="200184647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1846476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9389" cy="498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00BA" w:rsidRPr="008D2AE5" w14:paraId="3E4CF88B" w14:textId="77777777" w:rsidTr="00B978A1">
        <w:tc>
          <w:tcPr>
            <w:tcW w:w="0" w:type="auto"/>
          </w:tcPr>
          <w:p w14:paraId="5C5B75AB" w14:textId="77777777" w:rsidR="00C700BA" w:rsidRPr="008D2AE5" w:rsidRDefault="00C700BA" w:rsidP="008D2AE5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BBE0EF7" w14:textId="22B7BFEB" w:rsidR="00C700BA" w:rsidRDefault="00C700BA" w:rsidP="008D2A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moke sensor</w:t>
            </w:r>
          </w:p>
        </w:tc>
        <w:tc>
          <w:tcPr>
            <w:tcW w:w="0" w:type="auto"/>
            <w:vAlign w:val="center"/>
          </w:tcPr>
          <w:p w14:paraId="0F40A6D5" w14:textId="4A953BB3" w:rsidR="00C700BA" w:rsidRDefault="00C700BA" w:rsidP="00B978A1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535D9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5A201DD0" wp14:editId="26DC0634">
                  <wp:extent cx="598621" cy="549798"/>
                  <wp:effectExtent l="0" t="0" r="0" b="3175"/>
                  <wp:docPr id="130547162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5471624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505" cy="5552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00BA" w:rsidRPr="008D2AE5" w14:paraId="15B14C60" w14:textId="77777777" w:rsidTr="00B978A1">
        <w:tc>
          <w:tcPr>
            <w:tcW w:w="0" w:type="auto"/>
          </w:tcPr>
          <w:p w14:paraId="2CA6FE88" w14:textId="77777777" w:rsidR="00C700BA" w:rsidRPr="008D2AE5" w:rsidRDefault="00C700BA" w:rsidP="008D2AE5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D7F64A0" w14:textId="7717C93F" w:rsidR="00C700BA" w:rsidRDefault="00C700BA" w:rsidP="008D2A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s sensor</w:t>
            </w:r>
          </w:p>
        </w:tc>
        <w:tc>
          <w:tcPr>
            <w:tcW w:w="0" w:type="auto"/>
            <w:vAlign w:val="center"/>
          </w:tcPr>
          <w:p w14:paraId="3D4B881B" w14:textId="506EA244" w:rsidR="00C700BA" w:rsidRDefault="00C700BA" w:rsidP="00B978A1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535D9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F53F69A" wp14:editId="64BA013E">
                  <wp:extent cx="467121" cy="491924"/>
                  <wp:effectExtent l="0" t="0" r="0" b="3810"/>
                  <wp:docPr id="129561013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5610134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1701" cy="4967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00BA" w:rsidRPr="008D2AE5" w14:paraId="02246AC9" w14:textId="77777777" w:rsidTr="00B978A1">
        <w:tc>
          <w:tcPr>
            <w:tcW w:w="0" w:type="auto"/>
          </w:tcPr>
          <w:p w14:paraId="3746E774" w14:textId="77777777" w:rsidR="00C700BA" w:rsidRPr="008D2AE5" w:rsidRDefault="00C700BA" w:rsidP="008D2AE5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62A2E79" w14:textId="66231C06" w:rsidR="00C700BA" w:rsidRDefault="00C700BA" w:rsidP="008D2A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ame sensor</w:t>
            </w:r>
          </w:p>
        </w:tc>
        <w:tc>
          <w:tcPr>
            <w:tcW w:w="0" w:type="auto"/>
            <w:vAlign w:val="center"/>
          </w:tcPr>
          <w:p w14:paraId="0B7AD405" w14:textId="152072EC" w:rsidR="00C700BA" w:rsidRDefault="00C700BA" w:rsidP="00B978A1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535D9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8E57D50" wp14:editId="3ED49098">
                  <wp:extent cx="480959" cy="439838"/>
                  <wp:effectExtent l="0" t="0" r="0" b="0"/>
                  <wp:docPr id="174005321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0053219" name=""/>
                          <pic:cNvPicPr/>
                        </pic:nvPicPr>
                        <pic:blipFill rotWithShape="1">
                          <a:blip r:embed="rId25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8550"/>
                          <a:stretch/>
                        </pic:blipFill>
                        <pic:spPr bwMode="auto">
                          <a:xfrm>
                            <a:off x="0" y="0"/>
                            <a:ext cx="484115" cy="4427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00BA" w:rsidRPr="008D2AE5" w14:paraId="2C01817D" w14:textId="77777777" w:rsidTr="00B978A1">
        <w:tc>
          <w:tcPr>
            <w:tcW w:w="0" w:type="auto"/>
          </w:tcPr>
          <w:p w14:paraId="201F3EDC" w14:textId="77777777" w:rsidR="00C700BA" w:rsidRPr="008D2AE5" w:rsidRDefault="00C700BA" w:rsidP="008D2AE5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69BB5476" w14:textId="0D235CD8" w:rsidR="00C700BA" w:rsidRDefault="00C700BA" w:rsidP="008D2A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isture sensor</w:t>
            </w:r>
          </w:p>
        </w:tc>
        <w:tc>
          <w:tcPr>
            <w:tcW w:w="0" w:type="auto"/>
            <w:vAlign w:val="center"/>
          </w:tcPr>
          <w:p w14:paraId="7F1A38C9" w14:textId="20747636" w:rsidR="00C700BA" w:rsidRDefault="00C700BA" w:rsidP="00B978A1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535D9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EE7B289" wp14:editId="7B56E659">
                  <wp:extent cx="419341" cy="372994"/>
                  <wp:effectExtent l="0" t="0" r="0" b="8255"/>
                  <wp:docPr id="101061830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0618303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916" cy="3788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00BA" w:rsidRPr="008D2AE5" w14:paraId="42D66B88" w14:textId="77777777" w:rsidTr="00B978A1">
        <w:tc>
          <w:tcPr>
            <w:tcW w:w="0" w:type="auto"/>
          </w:tcPr>
          <w:p w14:paraId="42E8C2D9" w14:textId="77777777" w:rsidR="00C700BA" w:rsidRPr="008D2AE5" w:rsidRDefault="00C700BA" w:rsidP="008D2AE5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7687E63B" w14:textId="5712EE90" w:rsidR="00C700BA" w:rsidRDefault="00C700BA" w:rsidP="008D2A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IR body IR motion sensor</w:t>
            </w:r>
          </w:p>
        </w:tc>
        <w:tc>
          <w:tcPr>
            <w:tcW w:w="0" w:type="auto"/>
            <w:vAlign w:val="center"/>
          </w:tcPr>
          <w:p w14:paraId="2D918635" w14:textId="430ABFF5" w:rsidR="00C700BA" w:rsidRDefault="00C700BA" w:rsidP="00B978A1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535D9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E72FF76" wp14:editId="48EFDF7A">
                  <wp:extent cx="544906" cy="613459"/>
                  <wp:effectExtent l="0" t="0" r="7620" b="0"/>
                  <wp:docPr id="20075244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7524418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5189" cy="6250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00BA" w:rsidRPr="008D2AE5" w14:paraId="3C0DC49A" w14:textId="77777777" w:rsidTr="00B978A1">
        <w:tc>
          <w:tcPr>
            <w:tcW w:w="0" w:type="auto"/>
          </w:tcPr>
          <w:p w14:paraId="151E8370" w14:textId="77777777" w:rsidR="00C700BA" w:rsidRPr="008D2AE5" w:rsidRDefault="00C700BA" w:rsidP="008D2AE5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EA5284B" w14:textId="6083A8CD" w:rsidR="00C700BA" w:rsidRDefault="00C700BA" w:rsidP="008D2A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R obstacle avoidance sensor</w:t>
            </w:r>
          </w:p>
        </w:tc>
        <w:tc>
          <w:tcPr>
            <w:tcW w:w="0" w:type="auto"/>
            <w:vAlign w:val="center"/>
          </w:tcPr>
          <w:p w14:paraId="0C7D4005" w14:textId="01417FD3" w:rsidR="00C700BA" w:rsidRDefault="00C700BA" w:rsidP="00B978A1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535D9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8D17FC5" wp14:editId="46C2B059">
                  <wp:extent cx="484958" cy="468774"/>
                  <wp:effectExtent l="0" t="0" r="0" b="7620"/>
                  <wp:docPr id="18517743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1774330" name=""/>
                          <pic:cNvPicPr/>
                        </pic:nvPicPr>
                        <pic:blipFill rotWithShape="1">
                          <a:blip r:embed="rId2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6168" t="5271" r="6442" b="25521"/>
                          <a:stretch/>
                        </pic:blipFill>
                        <pic:spPr bwMode="auto">
                          <a:xfrm>
                            <a:off x="0" y="0"/>
                            <a:ext cx="492655" cy="47621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00BA" w:rsidRPr="008D2AE5" w14:paraId="190D3E5A" w14:textId="77777777" w:rsidTr="00B978A1">
        <w:tc>
          <w:tcPr>
            <w:tcW w:w="0" w:type="auto"/>
          </w:tcPr>
          <w:p w14:paraId="09DD88FA" w14:textId="0E539BA2" w:rsidR="00C700BA" w:rsidRPr="008D2AE5" w:rsidRDefault="00C700BA" w:rsidP="008D2AE5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2DC8928" w14:textId="6F82C4C8" w:rsidR="00C700BA" w:rsidRDefault="00C700BA" w:rsidP="008D2A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lt sensor</w:t>
            </w:r>
          </w:p>
        </w:tc>
        <w:tc>
          <w:tcPr>
            <w:tcW w:w="0" w:type="auto"/>
            <w:vAlign w:val="center"/>
          </w:tcPr>
          <w:p w14:paraId="122B0FE3" w14:textId="1722D3A5" w:rsidR="00C700BA" w:rsidRPr="00C535D9" w:rsidRDefault="00C700BA" w:rsidP="00B978A1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535D9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E1E2773" wp14:editId="186F5B11">
                  <wp:extent cx="434051" cy="520289"/>
                  <wp:effectExtent l="0" t="0" r="4445" b="0"/>
                  <wp:docPr id="60572189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5721894" name=""/>
                          <pic:cNvPicPr/>
                        </pic:nvPicPr>
                        <pic:blipFill rotWithShape="1">
                          <a:blip r:embed="rId29" cstate="hqprint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l="14876" t="4443" b="4024"/>
                          <a:stretch/>
                        </pic:blipFill>
                        <pic:spPr bwMode="auto">
                          <a:xfrm>
                            <a:off x="0" y="0"/>
                            <a:ext cx="439796" cy="5271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00BA" w:rsidRPr="008D2AE5" w14:paraId="496D2E04" w14:textId="77777777" w:rsidTr="00B978A1">
        <w:tc>
          <w:tcPr>
            <w:tcW w:w="0" w:type="auto"/>
          </w:tcPr>
          <w:p w14:paraId="1386E431" w14:textId="77777777" w:rsidR="00C700BA" w:rsidRPr="008D2AE5" w:rsidRDefault="00C700BA" w:rsidP="008D2AE5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8ECF049" w14:textId="1F2F867D" w:rsidR="00C700BA" w:rsidRDefault="00C700BA" w:rsidP="008D2A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mperature and Humidity Sensor</w:t>
            </w:r>
          </w:p>
        </w:tc>
        <w:tc>
          <w:tcPr>
            <w:tcW w:w="0" w:type="auto"/>
            <w:vAlign w:val="center"/>
          </w:tcPr>
          <w:p w14:paraId="2A102BCD" w14:textId="122150FF" w:rsidR="00C700BA" w:rsidRPr="00C535D9" w:rsidRDefault="00C700BA" w:rsidP="00B978A1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C535D9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32CFA90" wp14:editId="41463553">
                  <wp:extent cx="692480" cy="512003"/>
                  <wp:effectExtent l="0" t="0" r="0" b="2540"/>
                  <wp:docPr id="33588333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5883339" name=""/>
                          <pic:cNvPicPr/>
                        </pic:nvPicPr>
                        <pic:blipFill rotWithShape="1">
                          <a:blip r:embed="rId30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 t="11355" b="4730"/>
                          <a:stretch/>
                        </pic:blipFill>
                        <pic:spPr bwMode="auto">
                          <a:xfrm>
                            <a:off x="0" y="0"/>
                            <a:ext cx="704254" cy="52070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00BA" w:rsidRPr="008D2AE5" w14:paraId="6A6C06E7" w14:textId="77777777" w:rsidTr="00B978A1">
        <w:tc>
          <w:tcPr>
            <w:tcW w:w="0" w:type="auto"/>
          </w:tcPr>
          <w:p w14:paraId="675BBE2A" w14:textId="77777777" w:rsidR="00C700BA" w:rsidRPr="008D2AE5" w:rsidRDefault="00C700BA" w:rsidP="008D2AE5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59B4133" w14:textId="163FE5A4" w:rsidR="00C700BA" w:rsidRDefault="00C700BA" w:rsidP="008D2A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mera Sensor</w:t>
            </w:r>
          </w:p>
        </w:tc>
        <w:tc>
          <w:tcPr>
            <w:tcW w:w="0" w:type="auto"/>
            <w:vAlign w:val="center"/>
          </w:tcPr>
          <w:p w14:paraId="4345DE40" w14:textId="4456ECA0" w:rsidR="00C700BA" w:rsidRPr="00C535D9" w:rsidRDefault="00C700BA" w:rsidP="00B978A1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D71C7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1A5CE40" wp14:editId="7953481E">
                  <wp:extent cx="626682" cy="530494"/>
                  <wp:effectExtent l="0" t="0" r="2540" b="3175"/>
                  <wp:docPr id="100378660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3786602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8508" cy="540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noProof/>
              </w:rPr>
              <w:t xml:space="preserve">  </w:t>
            </w:r>
            <w:r w:rsidRPr="00D71C7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55C084BA" wp14:editId="7EF6B99E">
                  <wp:extent cx="591449" cy="549798"/>
                  <wp:effectExtent l="0" t="0" r="0" b="3175"/>
                  <wp:docPr id="1215687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56871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8774" cy="5566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00BA" w:rsidRPr="008D2AE5" w14:paraId="7BBD9C57" w14:textId="77777777" w:rsidTr="00B978A1">
        <w:tc>
          <w:tcPr>
            <w:tcW w:w="0" w:type="auto"/>
          </w:tcPr>
          <w:p w14:paraId="0C521B3F" w14:textId="77777777" w:rsidR="00C700BA" w:rsidRPr="008D2AE5" w:rsidRDefault="00C700BA" w:rsidP="008D2AE5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4EBFC34" w14:textId="784C64B9" w:rsidR="00C700BA" w:rsidRDefault="00C700BA" w:rsidP="008D2A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urbidity Sensor</w:t>
            </w:r>
          </w:p>
        </w:tc>
        <w:tc>
          <w:tcPr>
            <w:tcW w:w="0" w:type="auto"/>
            <w:vAlign w:val="center"/>
          </w:tcPr>
          <w:p w14:paraId="5D9A18FD" w14:textId="2EE6A482" w:rsidR="00C700BA" w:rsidRPr="00C535D9" w:rsidRDefault="00C700BA" w:rsidP="00B978A1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D71C7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141D5F5" wp14:editId="0C3CA91C">
                  <wp:extent cx="593695" cy="335666"/>
                  <wp:effectExtent l="0" t="0" r="0" b="7620"/>
                  <wp:docPr id="185484428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484428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0982" cy="3397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00BA" w:rsidRPr="008D2AE5" w14:paraId="7D4C8B30" w14:textId="77777777" w:rsidTr="00B978A1">
        <w:tc>
          <w:tcPr>
            <w:tcW w:w="0" w:type="auto"/>
          </w:tcPr>
          <w:p w14:paraId="36611F7A" w14:textId="77777777" w:rsidR="00C700BA" w:rsidRPr="008D2AE5" w:rsidRDefault="00C700BA" w:rsidP="008D2AE5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7016A41" w14:textId="46ED4931" w:rsidR="00C700BA" w:rsidRDefault="00C700BA" w:rsidP="008D2A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yranometer</w:t>
            </w:r>
          </w:p>
        </w:tc>
        <w:tc>
          <w:tcPr>
            <w:tcW w:w="0" w:type="auto"/>
            <w:vAlign w:val="center"/>
          </w:tcPr>
          <w:p w14:paraId="2EE75FA2" w14:textId="1DC1B591" w:rsidR="00C700BA" w:rsidRPr="00C535D9" w:rsidRDefault="00C700BA" w:rsidP="00B978A1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D71C7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B5F3107" wp14:editId="72BFFE06">
                  <wp:extent cx="589965" cy="454764"/>
                  <wp:effectExtent l="0" t="0" r="635" b="2540"/>
                  <wp:docPr id="73505680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5056802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6428" cy="4597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700BA" w:rsidRPr="008D2AE5" w14:paraId="1D32A35D" w14:textId="77777777" w:rsidTr="00B978A1">
        <w:tc>
          <w:tcPr>
            <w:tcW w:w="0" w:type="auto"/>
          </w:tcPr>
          <w:p w14:paraId="425BEED2" w14:textId="77777777" w:rsidR="00C700BA" w:rsidRPr="008D2AE5" w:rsidRDefault="00C700BA" w:rsidP="008D2AE5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BE5D0AB" w14:textId="77CAB4B7" w:rsidR="00C700BA" w:rsidRDefault="00C700BA" w:rsidP="008D2AE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H Sensor</w:t>
            </w:r>
          </w:p>
        </w:tc>
        <w:tc>
          <w:tcPr>
            <w:tcW w:w="0" w:type="auto"/>
            <w:vAlign w:val="center"/>
          </w:tcPr>
          <w:p w14:paraId="32F93352" w14:textId="41C82F0E" w:rsidR="00C700BA" w:rsidRPr="00D71C78" w:rsidRDefault="00C700BA" w:rsidP="00B978A1">
            <w:pPr>
              <w:jc w:val="center"/>
              <w:rPr>
                <w:rFonts w:ascii="Times New Roman" w:hAnsi="Times New Roman" w:cs="Times New Roman"/>
                <w:noProof/>
              </w:rPr>
            </w:pPr>
            <w:r w:rsidRPr="00A429C1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7C214D6" wp14:editId="19410C97">
                  <wp:extent cx="605043" cy="503498"/>
                  <wp:effectExtent l="0" t="0" r="5080" b="0"/>
                  <wp:docPr id="55608159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6081594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00" cy="5092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4FCC27B" w14:textId="1D16EC6C" w:rsidR="008D2AE5" w:rsidRPr="008D2AE5" w:rsidRDefault="008D2AE5" w:rsidP="008D2AE5">
      <w:pPr>
        <w:rPr>
          <w:rFonts w:ascii="Times New Roman" w:hAnsi="Times New Roman" w:cs="Times New Roman"/>
        </w:rPr>
      </w:pPr>
    </w:p>
    <w:p w14:paraId="192D52B6" w14:textId="77777777" w:rsidR="008D2AE5" w:rsidRPr="008D2AE5" w:rsidRDefault="008D2AE5" w:rsidP="008D2AE5">
      <w:pPr>
        <w:rPr>
          <w:rFonts w:ascii="Times New Roman" w:hAnsi="Times New Roman" w:cs="Times New Roman"/>
        </w:rPr>
      </w:pPr>
    </w:p>
    <w:sectPr w:rsidR="008D2AE5" w:rsidRPr="008D2AE5" w:rsidSect="00D71C78">
      <w:pgSz w:w="12240" w:h="15840"/>
      <w:pgMar w:top="1440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99A61C" w14:textId="77777777" w:rsidR="002908D5" w:rsidRDefault="002908D5" w:rsidP="00F66EBB">
      <w:r>
        <w:separator/>
      </w:r>
    </w:p>
  </w:endnote>
  <w:endnote w:type="continuationSeparator" w:id="0">
    <w:p w14:paraId="45434ABC" w14:textId="77777777" w:rsidR="002908D5" w:rsidRDefault="002908D5" w:rsidP="00F66E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61DF50" w14:textId="77777777" w:rsidR="002908D5" w:rsidRDefault="002908D5" w:rsidP="00F66EBB">
      <w:r>
        <w:separator/>
      </w:r>
    </w:p>
  </w:footnote>
  <w:footnote w:type="continuationSeparator" w:id="0">
    <w:p w14:paraId="28F547E7" w14:textId="77777777" w:rsidR="002908D5" w:rsidRDefault="002908D5" w:rsidP="00F66E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442260"/>
    <w:multiLevelType w:val="hybridMultilevel"/>
    <w:tmpl w:val="011A8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1465C3"/>
    <w:multiLevelType w:val="hybridMultilevel"/>
    <w:tmpl w:val="4338223A"/>
    <w:lvl w:ilvl="0" w:tplc="FFFFFFFF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DE033C"/>
    <w:multiLevelType w:val="hybridMultilevel"/>
    <w:tmpl w:val="A0D698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2B3816"/>
    <w:multiLevelType w:val="hybridMultilevel"/>
    <w:tmpl w:val="4338223A"/>
    <w:lvl w:ilvl="0" w:tplc="2E025FCA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9375535">
    <w:abstractNumId w:val="0"/>
  </w:num>
  <w:num w:numId="2" w16cid:durableId="1389377721">
    <w:abstractNumId w:val="2"/>
  </w:num>
  <w:num w:numId="3" w16cid:durableId="1956399005">
    <w:abstractNumId w:val="3"/>
  </w:num>
  <w:num w:numId="4" w16cid:durableId="10330715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yszQ3MzAyMTIwNjNU0lEKTi0uzszPAykwrAUAM6f73CwAAAA="/>
  </w:docVars>
  <w:rsids>
    <w:rsidRoot w:val="008D2AE5"/>
    <w:rsid w:val="00077931"/>
    <w:rsid w:val="001461A5"/>
    <w:rsid w:val="001C316B"/>
    <w:rsid w:val="001D619A"/>
    <w:rsid w:val="002908D5"/>
    <w:rsid w:val="00492A21"/>
    <w:rsid w:val="004F4564"/>
    <w:rsid w:val="00532DEC"/>
    <w:rsid w:val="00554833"/>
    <w:rsid w:val="006D4516"/>
    <w:rsid w:val="0081487A"/>
    <w:rsid w:val="00817449"/>
    <w:rsid w:val="008D2AE5"/>
    <w:rsid w:val="00960D04"/>
    <w:rsid w:val="009A5AB8"/>
    <w:rsid w:val="00A148C7"/>
    <w:rsid w:val="00A429C1"/>
    <w:rsid w:val="00AD0034"/>
    <w:rsid w:val="00B978A1"/>
    <w:rsid w:val="00BA5A8B"/>
    <w:rsid w:val="00C535D9"/>
    <w:rsid w:val="00C64E28"/>
    <w:rsid w:val="00C700BA"/>
    <w:rsid w:val="00C70DF0"/>
    <w:rsid w:val="00C94EDB"/>
    <w:rsid w:val="00D71C78"/>
    <w:rsid w:val="00D849F8"/>
    <w:rsid w:val="00DD6A45"/>
    <w:rsid w:val="00F66180"/>
    <w:rsid w:val="00F66EBB"/>
    <w:rsid w:val="00F85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5E86C83"/>
  <w15:chartTrackingRefBased/>
  <w15:docId w15:val="{BD960EC1-A057-46D7-B006-24D0A41D6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8"/>
        <w:lang w:val="en-US" w:eastAsia="zh-CN" w:bidi="bn-BD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D2AE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D2AE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2AE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2AE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2AE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2AE5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2AE5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2AE5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2AE5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2AE5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D2AE5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2AE5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2AE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2AE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2AE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D2AE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2AE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2AE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D2AE5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8D2AE5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2AE5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8D2AE5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8D2AE5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D2AE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D2AE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D2AE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D2AE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2AE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D2AE5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8D2A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66EB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6EBB"/>
  </w:style>
  <w:style w:type="paragraph" w:styleId="Footer">
    <w:name w:val="footer"/>
    <w:basedOn w:val="Normal"/>
    <w:link w:val="FooterChar"/>
    <w:uiPriority w:val="99"/>
    <w:unhideWhenUsed/>
    <w:rsid w:val="00F66EB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6E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08c4fac-d902-4778-bfbd-6f854c33d30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BC421CE2A5AB84FAEECBDF252F1889E" ma:contentTypeVersion="4" ma:contentTypeDescription="Create a new document." ma:contentTypeScope="" ma:versionID="cade5cbe9e220e34b465d083e98fc15b">
  <xsd:schema xmlns:xsd="http://www.w3.org/2001/XMLSchema" xmlns:xs="http://www.w3.org/2001/XMLSchema" xmlns:p="http://schemas.microsoft.com/office/2006/metadata/properties" xmlns:ns2="308c4fac-d902-4778-bfbd-6f854c33d305" targetNamespace="http://schemas.microsoft.com/office/2006/metadata/properties" ma:root="true" ma:fieldsID="dd4ab62fc46f978f7ab04baa9c2adfc9" ns2:_="">
    <xsd:import namespace="308c4fac-d902-4778-bfbd-6f854c33d305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8c4fac-d902-4778-bfbd-6f854c33d305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504359A-56EA-46AC-BBD4-EE05670B14DC}">
  <ds:schemaRefs>
    <ds:schemaRef ds:uri="http://schemas.microsoft.com/office/2006/metadata/properties"/>
    <ds:schemaRef ds:uri="http://schemas.microsoft.com/office/infopath/2007/PartnerControls"/>
    <ds:schemaRef ds:uri="308c4fac-d902-4778-bfbd-6f854c33d305"/>
  </ds:schemaRefs>
</ds:datastoreItem>
</file>

<file path=customXml/itemProps2.xml><?xml version="1.0" encoding="utf-8"?>
<ds:datastoreItem xmlns:ds="http://schemas.openxmlformats.org/officeDocument/2006/customXml" ds:itemID="{76C3F1EC-37CC-4E58-8CFE-A6F6B48B00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4F92B8-A3DE-405E-9B89-6C4E71D905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8c4fac-d902-4778-bfbd-6f854c33d3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27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 Dr. Muhibul Haque Bhuyan</dc:creator>
  <cp:keywords/>
  <dc:description/>
  <cp:lastModifiedBy>AL MUBTASIM</cp:lastModifiedBy>
  <cp:revision>4</cp:revision>
  <dcterms:created xsi:type="dcterms:W3CDTF">2025-05-05T02:45:00Z</dcterms:created>
  <dcterms:modified xsi:type="dcterms:W3CDTF">2025-05-09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e073fb3-117c-40ae-9b5e-951b303eb0a3</vt:lpwstr>
  </property>
  <property fmtid="{D5CDD505-2E9C-101B-9397-08002B2CF9AE}" pid="3" name="ContentTypeId">
    <vt:lpwstr>0x0101002BC421CE2A5AB84FAEECBDF252F1889E</vt:lpwstr>
  </property>
  <property fmtid="{D5CDD505-2E9C-101B-9397-08002B2CF9AE}" pid="4" name="Order">
    <vt:r8>17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</Properties>
</file>